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E66457" w:rsidRDefault="00E66457" w:rsidP="00E66457">
      <w:pPr>
        <w:jc w:val="center"/>
        <w:rPr>
          <w:b/>
        </w:rPr>
      </w:pPr>
      <w:r w:rsidRPr="00E66457">
        <w:rPr>
          <w:b/>
        </w:rPr>
        <w:t>Lesson 8 Takeaway Task</w:t>
      </w:r>
    </w:p>
    <w:p w:rsidR="00E66457" w:rsidRDefault="002A42C5" w:rsidP="00E66457">
      <w:pPr>
        <w:jc w:val="center"/>
        <w:rPr>
          <w:b/>
        </w:rPr>
      </w:pPr>
      <w:r>
        <w:rPr>
          <w:b/>
        </w:rPr>
        <w:t>PYTHON Dictionary/ If-else</w:t>
      </w:r>
      <w:bookmarkStart w:id="0" w:name="_GoBack"/>
      <w:bookmarkEnd w:id="0"/>
    </w:p>
    <w:p w:rsidR="00E66457" w:rsidRPr="00E66457" w:rsidRDefault="00E66457" w:rsidP="00E66457">
      <w:pPr>
        <w:jc w:val="center"/>
        <w:rPr>
          <w:b/>
        </w:rPr>
      </w:pPr>
      <w:r>
        <w:rPr>
          <w:b/>
        </w:rPr>
        <w:t>25</w:t>
      </w:r>
      <w:r w:rsidRPr="00E66457">
        <w:rPr>
          <w:b/>
          <w:vertAlign w:val="superscript"/>
        </w:rPr>
        <w:t>th</w:t>
      </w:r>
      <w:r>
        <w:rPr>
          <w:b/>
        </w:rPr>
        <w:t xml:space="preserve"> Feb 2023</w:t>
      </w:r>
    </w:p>
    <w:p w:rsidR="00E66457" w:rsidRDefault="00E66457" w:rsidP="00E66457">
      <w:pPr>
        <w:pStyle w:val="ListParagraph"/>
        <w:numPr>
          <w:ilvl w:val="0"/>
          <w:numId w:val="1"/>
        </w:numPr>
      </w:pPr>
      <w:r>
        <w:t>Create a dictionary of 5 items consisting of customer ids associated with customer names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Add a new entry to the dictionary (customer id and name)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Remove one item from the dictionary</w:t>
      </w:r>
    </w:p>
    <w:p w:rsidR="00E66457" w:rsidRDefault="00E66457" w:rsidP="00E66457">
      <w:pPr>
        <w:pStyle w:val="ListParagraph"/>
        <w:numPr>
          <w:ilvl w:val="0"/>
          <w:numId w:val="1"/>
        </w:numPr>
      </w:pPr>
      <w:r>
        <w:t>Create a program to store marks of students using the following conditions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0-20 Very Poor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20-30 Poor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 xml:space="preserve">30-50 Fair 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50-70 Good</w:t>
      </w:r>
    </w:p>
    <w:p w:rsidR="00E66457" w:rsidRDefault="00E66457" w:rsidP="00E66457">
      <w:pPr>
        <w:pStyle w:val="ListParagraph"/>
        <w:numPr>
          <w:ilvl w:val="1"/>
          <w:numId w:val="1"/>
        </w:numPr>
      </w:pPr>
      <w:r>
        <w:t>70-100 Very good</w:t>
      </w:r>
    </w:p>
    <w:sectPr w:rsidR="00E664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2B6028"/>
    <w:multiLevelType w:val="hybridMultilevel"/>
    <w:tmpl w:val="0B76E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3NDAxNDYztgQhJR2l4NTi4sz8PJACw1oAhVyTJCwAAAA="/>
  </w:docVars>
  <w:rsids>
    <w:rsidRoot w:val="00E66457"/>
    <w:rsid w:val="002A42C5"/>
    <w:rsid w:val="005708EA"/>
    <w:rsid w:val="00E66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972F8"/>
  <w15:chartTrackingRefBased/>
  <w15:docId w15:val="{E5CA24EA-47FC-4D96-A30C-DCE09743E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4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2</cp:revision>
  <dcterms:created xsi:type="dcterms:W3CDTF">2023-02-25T09:20:00Z</dcterms:created>
  <dcterms:modified xsi:type="dcterms:W3CDTF">2023-02-25T09:27:00Z</dcterms:modified>
</cp:coreProperties>
</file>